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342B32" w14:textId="77777777" w:rsidR="000A7D2C" w:rsidRPr="00C671AF" w:rsidRDefault="000A7D2C" w:rsidP="000A7D2C">
      <w:pPr>
        <w:autoSpaceDE w:val="0"/>
        <w:autoSpaceDN w:val="0"/>
        <w:adjustRightInd w:val="0"/>
        <w:jc w:val="center"/>
        <w:rPr>
          <w:rFonts w:ascii="Gill Sans MT" w:hAnsi="Gill Sans MT" w:cs="GillSansMT,Bold"/>
          <w:bCs/>
          <w:color w:val="000000"/>
          <w:sz w:val="36"/>
          <w:szCs w:val="36"/>
          <w:lang w:val="en-AU" w:eastAsia="en-AU"/>
        </w:rPr>
      </w:pPr>
      <w:r w:rsidRPr="00C671AF">
        <w:rPr>
          <w:rFonts w:ascii="Gill Sans MT" w:hAnsi="Gill Sans MT" w:cs="GillSansMT,Bold"/>
          <w:bCs/>
          <w:color w:val="000000"/>
          <w:sz w:val="36"/>
          <w:szCs w:val="36"/>
          <w:lang w:val="en-AU" w:eastAsia="en-AU"/>
        </w:rPr>
        <w:t>DANCERS’ OWN VARIATION</w:t>
      </w:r>
    </w:p>
    <w:p w14:paraId="0169DA4F" w14:textId="77777777" w:rsidR="000A7D2C" w:rsidRPr="00C671AF" w:rsidRDefault="000A7D2C" w:rsidP="000A7D2C">
      <w:pPr>
        <w:autoSpaceDE w:val="0"/>
        <w:autoSpaceDN w:val="0"/>
        <w:adjustRightInd w:val="0"/>
        <w:jc w:val="center"/>
        <w:rPr>
          <w:rFonts w:ascii="Gill Sans MT" w:hAnsi="Gill Sans MT" w:cs="GillSansMT,Bold"/>
          <w:bCs/>
          <w:color w:val="000000"/>
          <w:sz w:val="36"/>
          <w:szCs w:val="36"/>
          <w:lang w:val="en-AU" w:eastAsia="en-AU"/>
        </w:rPr>
      </w:pPr>
      <w:r w:rsidRPr="00C671AF">
        <w:rPr>
          <w:rFonts w:ascii="Gill Sans MT" w:hAnsi="Gill Sans MT" w:cs="GillSansMT,Bold"/>
          <w:bCs/>
          <w:color w:val="000000"/>
          <w:sz w:val="36"/>
          <w:szCs w:val="36"/>
          <w:lang w:val="en-AU" w:eastAsia="en-AU"/>
        </w:rPr>
        <w:t>MUSIC INFORMATION FORM</w:t>
      </w:r>
    </w:p>
    <w:p w14:paraId="54E8C491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</w:p>
    <w:p w14:paraId="00C9CD8A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The Music Information Form, which contains details of the music used for the variation (for copyright and</w:t>
      </w:r>
    </w:p>
    <w:p w14:paraId="58DEE46C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programming purposes), should be completed and returned.</w:t>
      </w: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br/>
      </w:r>
    </w:p>
    <w:p w14:paraId="79EDF366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Music copyright and licensing is a very important part of putting on a new piece of choreography, so we need to</w:t>
      </w:r>
      <w:r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 xml:space="preserve"> </w:t>
      </w: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know about the music you are going to use</w:t>
      </w: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br/>
      </w:r>
    </w:p>
    <w:p w14:paraId="389F9880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 xml:space="preserve">A SECTION </w:t>
      </w:r>
      <w:proofErr w:type="gramStart"/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A :</w:t>
      </w:r>
      <w:proofErr w:type="gramEnd"/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 xml:space="preserve"> Your details</w:t>
      </w:r>
    </w:p>
    <w:p w14:paraId="5DAA377F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 xml:space="preserve">1 Your name </w:t>
      </w: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please print your last name in CAPITALS</w:t>
      </w:r>
    </w:p>
    <w:p w14:paraId="661FEA89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71757D15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434C7D60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 xml:space="preserve">2 The title of your variation </w:t>
      </w: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(</w:t>
      </w: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This means what you are going to call the variation, not the title of the</w:t>
      </w:r>
      <w:r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 xml:space="preserve"> </w:t>
      </w: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music – unless it’s the same title as the music, of course)</w:t>
      </w:r>
    </w:p>
    <w:p w14:paraId="68729155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0E3E5255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bookmarkStart w:id="0" w:name="_GoBack"/>
      <w:bookmarkEnd w:id="0"/>
    </w:p>
    <w:p w14:paraId="07E9424D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1AA13906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3 About your music</w:t>
      </w:r>
    </w:p>
    <w:p w14:paraId="361565BC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Please tick the answer that applies</w:t>
      </w:r>
    </w:p>
    <w:p w14:paraId="6DECACDE" w14:textId="77777777" w:rsidR="000A7D2C" w:rsidRPr="00C671AF" w:rsidRDefault="000A7D2C" w:rsidP="000A7D2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 xml:space="preserve">From a commercial CD – </w:t>
      </w:r>
      <w:r w:rsidRPr="00C671AF"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  <w:t>skip to section B</w:t>
      </w:r>
    </w:p>
    <w:p w14:paraId="2BB0BD1B" w14:textId="77777777" w:rsidR="000A7D2C" w:rsidRPr="00C671AF" w:rsidRDefault="000A7D2C" w:rsidP="000A7D2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 xml:space="preserve">Music you composed/produced yourself </w:t>
      </w: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 xml:space="preserve">– </w:t>
      </w:r>
      <w:r w:rsidRPr="00C671AF"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  <w:t>skip to section C</w:t>
      </w:r>
    </w:p>
    <w:p w14:paraId="36538369" w14:textId="77777777" w:rsidR="000A7D2C" w:rsidRPr="00C671AF" w:rsidRDefault="000A7D2C" w:rsidP="000A7D2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 xml:space="preserve">Music composed/produced by a friend who has said you can use the music for this event – </w:t>
      </w:r>
      <w:r w:rsidRPr="00C671AF"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  <w:t>skip to</w:t>
      </w:r>
    </w:p>
    <w:p w14:paraId="3CE51B60" w14:textId="77777777" w:rsidR="000A7D2C" w:rsidRPr="00C671AF" w:rsidRDefault="000A7D2C" w:rsidP="000A7D2C">
      <w:pPr>
        <w:autoSpaceDE w:val="0"/>
        <w:autoSpaceDN w:val="0"/>
        <w:adjustRightInd w:val="0"/>
        <w:ind w:firstLine="720"/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Italic"/>
          <w:b/>
          <w:bCs/>
          <w:i/>
          <w:iCs/>
          <w:color w:val="000000"/>
          <w:sz w:val="21"/>
          <w:szCs w:val="21"/>
          <w:lang w:val="en-AU" w:eastAsia="en-AU"/>
        </w:rPr>
        <w:t>section C</w:t>
      </w:r>
    </w:p>
    <w:p w14:paraId="3C580F9C" w14:textId="77777777" w:rsidR="000A7D2C" w:rsidRPr="00C671AF" w:rsidRDefault="000A7D2C" w:rsidP="000A7D2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 xml:space="preserve">I don’t know what the music is, it’s a track that someone sent me/I downloaded from iTunes: </w:t>
      </w: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Sorry!</w:t>
      </w:r>
    </w:p>
    <w:p w14:paraId="195BB66E" w14:textId="77777777" w:rsidR="000A7D2C" w:rsidRPr="00C671AF" w:rsidRDefault="000A7D2C" w:rsidP="000A7D2C">
      <w:pPr>
        <w:autoSpaceDE w:val="0"/>
        <w:autoSpaceDN w:val="0"/>
        <w:adjustRightInd w:val="0"/>
        <w:ind w:firstLine="36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Your music must be one of the above options. Please start again…</w:t>
      </w:r>
    </w:p>
    <w:p w14:paraId="6E725CDF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3461B8B8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23F83F4A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B SECTION B: Details of music from a commercial CD</w:t>
      </w:r>
    </w:p>
    <w:p w14:paraId="05A0C890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Please answer as much as you can of the following questions – we need a minimum of three items of</w:t>
      </w:r>
    </w:p>
    <w:p w14:paraId="043AE527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information from the list below</w:t>
      </w:r>
    </w:p>
    <w:p w14:paraId="6275BC6B" w14:textId="77777777" w:rsidR="000A7D2C" w:rsidRPr="00C671AF" w:rsidRDefault="000A7D2C" w:rsidP="000A7D2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Title of CD</w:t>
      </w:r>
    </w:p>
    <w:p w14:paraId="59CA3800" w14:textId="77777777" w:rsidR="000A7D2C" w:rsidRPr="00C671AF" w:rsidRDefault="000A7D2C" w:rsidP="000A7D2C">
      <w:pPr>
        <w:pStyle w:val="ListParagraph"/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3DD33DC1" w14:textId="77777777" w:rsidR="000A7D2C" w:rsidRPr="00C671AF" w:rsidRDefault="000A7D2C" w:rsidP="000A7D2C">
      <w:pPr>
        <w:pStyle w:val="ListParagraph"/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6BF4E236" w14:textId="77777777" w:rsidR="000A7D2C" w:rsidRPr="00C671AF" w:rsidRDefault="000A7D2C" w:rsidP="000A7D2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Title of the track you are using from this CD</w:t>
      </w:r>
    </w:p>
    <w:p w14:paraId="2C972E4D" w14:textId="77777777" w:rsidR="000A7D2C" w:rsidRPr="00C671AF" w:rsidRDefault="000A7D2C" w:rsidP="000A7D2C">
      <w:pPr>
        <w:pStyle w:val="ListParagraph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3ED7FD0A" w14:textId="77777777" w:rsidR="000A7D2C" w:rsidRPr="00C671AF" w:rsidRDefault="000A7D2C" w:rsidP="000A7D2C">
      <w:pPr>
        <w:pStyle w:val="ListParagraph"/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7F1343E4" w14:textId="77777777" w:rsidR="000A7D2C" w:rsidRPr="00C671AF" w:rsidRDefault="000A7D2C" w:rsidP="000A7D2C">
      <w:pPr>
        <w:pStyle w:val="ListParagraph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21208B2D" w14:textId="77777777" w:rsidR="000A7D2C" w:rsidRPr="00C671AF" w:rsidRDefault="000A7D2C" w:rsidP="000A7D2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Name of the composer/songwriter/band</w:t>
      </w:r>
    </w:p>
    <w:p w14:paraId="7887EEDF" w14:textId="77777777" w:rsidR="000A7D2C" w:rsidRPr="00C671AF" w:rsidRDefault="000A7D2C" w:rsidP="000A7D2C">
      <w:pPr>
        <w:pStyle w:val="ListParagraph"/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11E3E3B1" w14:textId="77777777" w:rsidR="000A7D2C" w:rsidRPr="00C671AF" w:rsidRDefault="000A7D2C" w:rsidP="000A7D2C">
      <w:pPr>
        <w:pStyle w:val="ListParagraph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6EA2A862" w14:textId="77777777" w:rsidR="000A7D2C" w:rsidRPr="00C671AF" w:rsidRDefault="000A7D2C" w:rsidP="000A7D2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Name of any featured performers (e.g. a special soloist or guest performer on the track)</w:t>
      </w:r>
    </w:p>
    <w:p w14:paraId="7122A272" w14:textId="77777777" w:rsidR="000A7D2C" w:rsidRPr="00C671AF" w:rsidRDefault="000A7D2C" w:rsidP="000A7D2C">
      <w:pPr>
        <w:pStyle w:val="ListParagraph"/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58BEF084" w14:textId="77777777" w:rsidR="000A7D2C" w:rsidRPr="00C671AF" w:rsidRDefault="000A7D2C" w:rsidP="000A7D2C">
      <w:pPr>
        <w:pStyle w:val="ListParagraph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301DD098" w14:textId="77777777" w:rsidR="000A7D2C" w:rsidRPr="00C671AF" w:rsidRDefault="000A7D2C" w:rsidP="000A7D2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Name of the record label</w:t>
      </w:r>
    </w:p>
    <w:p w14:paraId="02D82C7E" w14:textId="77777777" w:rsidR="000A7D2C" w:rsidRPr="00C671AF" w:rsidRDefault="000A7D2C" w:rsidP="000A7D2C">
      <w:pPr>
        <w:pStyle w:val="ListParagraph"/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3A2F8603" w14:textId="77777777" w:rsidR="000A7D2C" w:rsidRPr="00C671AF" w:rsidRDefault="000A7D2C" w:rsidP="000A7D2C">
      <w:pPr>
        <w:pStyle w:val="ListParagraph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4C34E953" w14:textId="77777777" w:rsidR="000A7D2C" w:rsidRPr="00C671AF" w:rsidRDefault="000A7D2C" w:rsidP="000A7D2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Duration of the track or excerpt of a track that you are using</w:t>
      </w:r>
    </w:p>
    <w:p w14:paraId="24E7E388" w14:textId="77777777" w:rsidR="000A7D2C" w:rsidRPr="00C671AF" w:rsidRDefault="000A7D2C" w:rsidP="000A7D2C">
      <w:pPr>
        <w:pStyle w:val="ListParagraph"/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br/>
      </w:r>
    </w:p>
    <w:p w14:paraId="6F108BBB" w14:textId="40BF75F4" w:rsidR="00D72D67" w:rsidRDefault="000A7D2C" w:rsidP="000A7D2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Start time _______ and finish time _______ of the track (</w:t>
      </w:r>
      <w:proofErr w:type="spellStart"/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mm:ss</w:t>
      </w:r>
      <w:proofErr w:type="spellEnd"/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)</w:t>
      </w:r>
    </w:p>
    <w:p w14:paraId="0C1CE497" w14:textId="77777777" w:rsidR="00D72D67" w:rsidRDefault="00D72D67">
      <w:pPr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br w:type="page"/>
      </w:r>
    </w:p>
    <w:p w14:paraId="4458D102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Times-Roman"/>
          <w:color w:val="000000"/>
          <w:sz w:val="16"/>
          <w:szCs w:val="16"/>
          <w:lang w:val="en-AU" w:eastAsia="en-AU"/>
        </w:rPr>
      </w:pPr>
    </w:p>
    <w:p w14:paraId="1E570B1A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C SECTION C: Details of music that you have composed/produced yourself</w:t>
      </w:r>
    </w:p>
    <w:p w14:paraId="0C51A1F7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32BF3914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If you have composed or produced the music yourself, please tick the box on the left to acknowledge the</w:t>
      </w:r>
    </w:p>
    <w:p w14:paraId="6CFD7E84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following statement, then sign and date the form.</w:t>
      </w:r>
    </w:p>
    <w:p w14:paraId="53EB8E61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0EC205F8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In signing this form, I declare that the music I am submitting for this event was composed by me, and</w:t>
      </w:r>
    </w:p>
    <w:p w14:paraId="446BAFB2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does not include any sections of music or lyrics by other people without their permission in writing.</w:t>
      </w:r>
    </w:p>
    <w:p w14:paraId="724006C5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</w:p>
    <w:p w14:paraId="1D509BDE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Title of piece:</w:t>
      </w:r>
    </w:p>
    <w:p w14:paraId="3878677E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7E27306D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Your name as you would like it to appear on any credits/programme notes</w:t>
      </w:r>
    </w:p>
    <w:p w14:paraId="4079B5C4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183EF6E6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42928F1A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0B889F1B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134C8D4D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D SECTION D: Details of music composed or produced by a friend/colleague or other</w:t>
      </w:r>
    </w:p>
    <w:p w14:paraId="7AD5892D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collaborator</w:t>
      </w:r>
    </w:p>
    <w:p w14:paraId="6CFC8B1E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2F71DCD5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If you are going to use music composed or produced by a friend/colleague, please tick the box on the left to</w:t>
      </w:r>
    </w:p>
    <w:p w14:paraId="3E31B69D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acknowledge the following statement, then sign and date the form.</w:t>
      </w:r>
    </w:p>
    <w:p w14:paraId="143779B5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2F44D1F9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I have attached a statement from the composer/producer of this work giving their written permission</w:t>
      </w:r>
    </w:p>
    <w:p w14:paraId="7E38004A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for me to use this music for my choreography at this event.</w:t>
      </w:r>
    </w:p>
    <w:p w14:paraId="457017FC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</w:p>
    <w:p w14:paraId="7854F72F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Title of piece:</w:t>
      </w:r>
    </w:p>
    <w:p w14:paraId="6E9BC1B4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68630B80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3ABD2A1B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Composer/producer name as they would like it to appear on any credits/programme</w:t>
      </w:r>
    </w:p>
    <w:p w14:paraId="06052A46" w14:textId="77777777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0F337874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</w:p>
    <w:p w14:paraId="44A0B662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>Notes</w:t>
      </w: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br/>
      </w: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br/>
      </w: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br/>
        <w:t>F Other information</w:t>
      </w:r>
    </w:p>
    <w:p w14:paraId="6481A8F0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  <w:t>Please state below if there is anything else you think we ought to know about the music you are going to use</w:t>
      </w:r>
    </w:p>
    <w:p w14:paraId="5D3AE922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380EB769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,Italic"/>
          <w:i/>
          <w:iCs/>
          <w:color w:val="000000"/>
          <w:sz w:val="21"/>
          <w:szCs w:val="21"/>
          <w:lang w:val="en-AU" w:eastAsia="en-AU"/>
        </w:rPr>
      </w:pPr>
    </w:p>
    <w:p w14:paraId="279F0CDD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,Bold"/>
          <w:b/>
          <w:bCs/>
          <w:color w:val="000000"/>
          <w:sz w:val="21"/>
          <w:szCs w:val="21"/>
          <w:lang w:val="en-AU" w:eastAsia="en-AU"/>
        </w:rPr>
        <w:t xml:space="preserve">G </w:t>
      </w: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Your signature</w:t>
      </w:r>
    </w:p>
    <w:p w14:paraId="1BBD4C56" w14:textId="55D67894" w:rsidR="000A7D2C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Please print out this form, sign it and return to</w:t>
      </w:r>
      <w:r w:rsidR="00750605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 xml:space="preserve"> </w:t>
      </w:r>
      <w:hyperlink r:id="rId9" w:history="1">
        <w:r w:rsidR="00750605" w:rsidRPr="00D0203B">
          <w:rPr>
            <w:rStyle w:val="Hyperlink"/>
            <w:rFonts w:ascii="Gill Sans MT" w:hAnsi="Gill Sans MT" w:cs="GillSansMT"/>
            <w:sz w:val="21"/>
            <w:szCs w:val="21"/>
            <w:lang w:val="en-AU" w:eastAsia="en-AU"/>
          </w:rPr>
          <w:t>rryan@rad.org.au</w:t>
        </w:r>
      </w:hyperlink>
      <w:r w:rsidR="00750605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 xml:space="preserve"> </w:t>
      </w:r>
      <w:r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as soon as you have entered online.</w:t>
      </w:r>
    </w:p>
    <w:p w14:paraId="48262EBF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</w:p>
    <w:p w14:paraId="7BDC355E" w14:textId="77777777" w:rsidR="000A7D2C" w:rsidRPr="00C671AF" w:rsidRDefault="000A7D2C" w:rsidP="000A7D2C">
      <w:pPr>
        <w:autoSpaceDE w:val="0"/>
        <w:autoSpaceDN w:val="0"/>
        <w:adjustRightInd w:val="0"/>
        <w:rPr>
          <w:rFonts w:ascii="Gill Sans MT" w:hAnsi="Gill Sans MT" w:cs="GillSansMT"/>
          <w:color w:val="000000"/>
          <w:sz w:val="21"/>
          <w:szCs w:val="21"/>
          <w:lang w:val="en-AU" w:eastAsia="en-AU"/>
        </w:rPr>
      </w:pPr>
      <w:r w:rsidRPr="00C671AF">
        <w:rPr>
          <w:rFonts w:ascii="Gill Sans MT" w:hAnsi="Gill Sans MT" w:cs="GillSansMT"/>
          <w:color w:val="000000"/>
          <w:sz w:val="21"/>
          <w:szCs w:val="21"/>
          <w:lang w:val="en-AU" w:eastAsia="en-AU"/>
        </w:rPr>
        <w:t>Signed</w:t>
      </w:r>
    </w:p>
    <w:p w14:paraId="49F84B23" w14:textId="77777777" w:rsidR="000A7D2C" w:rsidRPr="00C671AF" w:rsidRDefault="000A7D2C" w:rsidP="000A7D2C">
      <w:pPr>
        <w:rPr>
          <w:rFonts w:ascii="Gill Sans MT" w:hAnsi="Gill Sans MT"/>
          <w:b/>
        </w:rPr>
      </w:pPr>
    </w:p>
    <w:p w14:paraId="55675E72" w14:textId="77777777" w:rsidR="00445351" w:rsidRPr="00B41171" w:rsidRDefault="00445351" w:rsidP="000A7D2C">
      <w:pPr>
        <w:spacing w:before="100" w:beforeAutospacing="1" w:after="100" w:afterAutospacing="1"/>
        <w:jc w:val="center"/>
      </w:pPr>
    </w:p>
    <w:sectPr w:rsidR="00445351" w:rsidRPr="00B41171" w:rsidSect="0001637F">
      <w:headerReference w:type="default" r:id="rId10"/>
      <w:pgSz w:w="11907" w:h="16839" w:code="9"/>
      <w:pgMar w:top="567" w:right="851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B99CCC" w14:textId="77777777" w:rsidR="002D31C4" w:rsidRDefault="002D31C4">
      <w:r>
        <w:separator/>
      </w:r>
    </w:p>
  </w:endnote>
  <w:endnote w:type="continuationSeparator" w:id="0">
    <w:p w14:paraId="4CF9BD58" w14:textId="77777777" w:rsidR="002D31C4" w:rsidRDefault="002D3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Sans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illSansMT,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illSansMT,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26555C" w14:textId="77777777" w:rsidR="002D31C4" w:rsidRDefault="002D31C4">
      <w:r>
        <w:separator/>
      </w:r>
    </w:p>
  </w:footnote>
  <w:footnote w:type="continuationSeparator" w:id="0">
    <w:p w14:paraId="1CCC9920" w14:textId="77777777" w:rsidR="002D31C4" w:rsidRDefault="002D31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2A5ADC" w14:textId="77777777" w:rsidR="00EF5E1F" w:rsidRPr="004C7EA1" w:rsidRDefault="00EF5E1F" w:rsidP="00194FE9">
    <w:pPr>
      <w:pStyle w:val="Title"/>
      <w:jc w:val="left"/>
      <w:rPr>
        <w:rFonts w:ascii="Gill Sans MT Light" w:hAnsi="Gill Sans MT Light"/>
        <w:b w:val="0"/>
        <w:color w:val="808080" w:themeColor="background1" w:themeShade="80"/>
        <w:sz w:val="56"/>
      </w:rPr>
    </w:pPr>
    <w:r w:rsidRPr="004C7EA1">
      <w:rPr>
        <w:rFonts w:ascii="Gill Sans MT Light" w:hAnsi="Gill Sans MT Light"/>
        <w:noProof/>
        <w:color w:val="808080" w:themeColor="background1" w:themeShade="80"/>
        <w:lang w:val="en-AU" w:eastAsia="en-AU"/>
      </w:rPr>
      <w:drawing>
        <wp:anchor distT="0" distB="0" distL="114300" distR="114300" simplePos="0" relativeHeight="251658240" behindDoc="1" locked="0" layoutInCell="1" allowOverlap="1" wp14:anchorId="62305601" wp14:editId="73605427">
          <wp:simplePos x="0" y="0"/>
          <wp:positionH relativeFrom="column">
            <wp:posOffset>5239385</wp:posOffset>
          </wp:positionH>
          <wp:positionV relativeFrom="paragraph">
            <wp:posOffset>141605</wp:posOffset>
          </wp:positionV>
          <wp:extent cx="1316990" cy="574675"/>
          <wp:effectExtent l="0" t="0" r="0" b="0"/>
          <wp:wrapTight wrapText="bothSides">
            <wp:wrapPolygon edited="0">
              <wp:start x="0" y="0"/>
              <wp:lineTo x="0" y="20765"/>
              <wp:lineTo x="21246" y="20765"/>
              <wp:lineTo x="2124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D SA RED cymk 2 line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990" cy="574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35C7" w:rsidRPr="004C7EA1">
      <w:rPr>
        <w:rFonts w:ascii="Gill Sans MT Light" w:hAnsi="Gill Sans MT Light"/>
        <w:b w:val="0"/>
        <w:color w:val="808080" w:themeColor="background1" w:themeShade="80"/>
        <w:sz w:val="56"/>
      </w:rPr>
      <w:t xml:space="preserve">RAD AWARDS </w:t>
    </w:r>
  </w:p>
  <w:p w14:paraId="45ECAD6C" w14:textId="77777777" w:rsidR="00A335C7" w:rsidRPr="004C7EA1" w:rsidRDefault="00A335C7" w:rsidP="00194FE9">
    <w:pPr>
      <w:pStyle w:val="Title"/>
      <w:jc w:val="left"/>
      <w:rPr>
        <w:rFonts w:ascii="Gill Sans MT Light" w:hAnsi="Gill Sans MT Light"/>
        <w:b w:val="0"/>
        <w:color w:val="808080" w:themeColor="background1" w:themeShade="80"/>
        <w:sz w:val="32"/>
        <w:szCs w:val="32"/>
      </w:rPr>
    </w:pPr>
    <w:r w:rsidRPr="004C7EA1">
      <w:rPr>
        <w:rFonts w:ascii="Gill Sans MT Light" w:hAnsi="Gill Sans MT Light"/>
        <w:b w:val="0"/>
        <w:color w:val="808080" w:themeColor="background1" w:themeShade="80"/>
        <w:sz w:val="32"/>
        <w:szCs w:val="32"/>
      </w:rPr>
      <w:t>SOUTH AUSTRALIA</w:t>
    </w:r>
  </w:p>
  <w:p w14:paraId="23C5D9AF" w14:textId="62A439DE" w:rsidR="00194FE9" w:rsidRPr="00A335C7" w:rsidRDefault="00A335C7" w:rsidP="00194FE9">
    <w:pPr>
      <w:pStyle w:val="Title"/>
      <w:jc w:val="left"/>
      <w:rPr>
        <w:rFonts w:ascii="Gill Sans MT" w:hAnsi="Gill Sans MT"/>
        <w:b w:val="0"/>
        <w:sz w:val="24"/>
      </w:rPr>
    </w:pPr>
    <w:r w:rsidRPr="00A335C7">
      <w:rPr>
        <w:rFonts w:ascii="Gill Sans MT" w:hAnsi="Gill Sans MT"/>
        <w:b w:val="0"/>
        <w:sz w:val="24"/>
      </w:rPr>
      <w:t xml:space="preserve">Sunday </w:t>
    </w:r>
    <w:r w:rsidR="004B213C">
      <w:rPr>
        <w:rFonts w:ascii="Gill Sans MT" w:hAnsi="Gill Sans MT"/>
        <w:b w:val="0"/>
        <w:sz w:val="24"/>
      </w:rPr>
      <w:t>2</w:t>
    </w:r>
    <w:r w:rsidR="0001637F">
      <w:rPr>
        <w:rFonts w:ascii="Gill Sans MT" w:hAnsi="Gill Sans MT"/>
        <w:b w:val="0"/>
        <w:sz w:val="24"/>
      </w:rPr>
      <w:t>8</w:t>
    </w:r>
    <w:r w:rsidR="007F5289">
      <w:rPr>
        <w:rFonts w:ascii="Gill Sans MT" w:hAnsi="Gill Sans MT"/>
        <w:b w:val="0"/>
        <w:sz w:val="24"/>
      </w:rPr>
      <w:t xml:space="preserve"> </w:t>
    </w:r>
    <w:r w:rsidRPr="00A335C7">
      <w:rPr>
        <w:rFonts w:ascii="Gill Sans MT" w:hAnsi="Gill Sans MT"/>
        <w:b w:val="0"/>
        <w:sz w:val="24"/>
      </w:rPr>
      <w:t>July 201</w:t>
    </w:r>
    <w:r w:rsidR="0001637F">
      <w:rPr>
        <w:rFonts w:ascii="Gill Sans MT" w:hAnsi="Gill Sans MT"/>
        <w:b w:val="0"/>
        <w:sz w:val="24"/>
      </w:rPr>
      <w:t>9</w:t>
    </w:r>
  </w:p>
  <w:p w14:paraId="783CD30E" w14:textId="77777777" w:rsidR="00194FE9" w:rsidRPr="00E83061" w:rsidRDefault="00E83061" w:rsidP="00E83061">
    <w:pPr>
      <w:pStyle w:val="Header"/>
      <w:jc w:val="right"/>
      <w:rPr>
        <w:rFonts w:ascii="Gill Sans MT" w:hAnsi="Gill Sans MT"/>
      </w:rPr>
    </w:pPr>
    <w:r w:rsidRPr="00E83061">
      <w:rPr>
        <w:rFonts w:ascii="Gill Sans MT" w:hAnsi="Gill Sans MT"/>
      </w:rPr>
      <w:t xml:space="preserve">Brought to you by the </w:t>
    </w:r>
    <w:r>
      <w:rPr>
        <w:rFonts w:ascii="Gill Sans MT" w:hAnsi="Gill Sans MT"/>
      </w:rPr>
      <w:br/>
    </w:r>
    <w:r w:rsidRPr="00E83061">
      <w:rPr>
        <w:rFonts w:ascii="Gill Sans MT" w:hAnsi="Gill Sans MT"/>
      </w:rPr>
      <w:t>South Australia Regional Advisory Panel</w:t>
    </w:r>
  </w:p>
  <w:p w14:paraId="5079C109" w14:textId="77777777" w:rsidR="00194FE9" w:rsidRDefault="00194F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71CE8"/>
    <w:multiLevelType w:val="hybridMultilevel"/>
    <w:tmpl w:val="6638EB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104790A"/>
    <w:multiLevelType w:val="hybridMultilevel"/>
    <w:tmpl w:val="780A9BC8"/>
    <w:lvl w:ilvl="0" w:tplc="B4C68B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7413B61"/>
    <w:multiLevelType w:val="hybridMultilevel"/>
    <w:tmpl w:val="F392E520"/>
    <w:lvl w:ilvl="0" w:tplc="668C63BE">
      <w:start w:val="1"/>
      <w:numFmt w:val="lowerLetter"/>
      <w:lvlText w:val="%1)"/>
      <w:lvlJc w:val="left"/>
      <w:pPr>
        <w:ind w:left="720" w:hanging="360"/>
      </w:pPr>
      <w:rPr>
        <w:rFonts w:ascii="GillSansMT" w:hAnsi="GillSansMT" w:cs="GillSansMT"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7F0621"/>
    <w:multiLevelType w:val="hybridMultilevel"/>
    <w:tmpl w:val="C3481E6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BF74D6A"/>
    <w:multiLevelType w:val="hybridMultilevel"/>
    <w:tmpl w:val="9A5084C2"/>
    <w:lvl w:ilvl="0" w:tplc="71E8574C">
      <w:start w:val="10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eastAsia="Times New Roman" w:hAnsi="Times New Roman" w:cs="Times New Roman"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</w:abstractNum>
  <w:abstractNum w:abstractNumId="5">
    <w:nsid w:val="2D294C1E"/>
    <w:multiLevelType w:val="hybridMultilevel"/>
    <w:tmpl w:val="5A02692E"/>
    <w:lvl w:ilvl="0" w:tplc="BE1CCAD8">
      <w:numFmt w:val="bullet"/>
      <w:lvlText w:val="-"/>
      <w:lvlJc w:val="left"/>
      <w:pPr>
        <w:ind w:left="6165" w:hanging="360"/>
      </w:pPr>
      <w:rPr>
        <w:rFonts w:ascii="Times New Roman" w:eastAsia="Times New Roman" w:hAnsi="Times New Roman" w:cs="Times New Roman"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83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90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7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4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12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925" w:hanging="360"/>
      </w:pPr>
      <w:rPr>
        <w:rFonts w:ascii="Wingdings" w:hAnsi="Wingdings" w:hint="default"/>
      </w:rPr>
    </w:lvl>
  </w:abstractNum>
  <w:abstractNum w:abstractNumId="6">
    <w:nsid w:val="3B6673F3"/>
    <w:multiLevelType w:val="hybridMultilevel"/>
    <w:tmpl w:val="670CB3F4"/>
    <w:lvl w:ilvl="0" w:tplc="D460155A">
      <w:numFmt w:val="bullet"/>
      <w:lvlText w:val="-"/>
      <w:lvlJc w:val="left"/>
      <w:pPr>
        <w:ind w:left="6120" w:hanging="360"/>
      </w:pPr>
      <w:rPr>
        <w:rFonts w:ascii="Times New Roman" w:eastAsia="Times New Roman" w:hAnsi="Times New Roman" w:cs="Times New Roman"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7">
    <w:nsid w:val="3E53445B"/>
    <w:multiLevelType w:val="hybridMultilevel"/>
    <w:tmpl w:val="45C86F6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56F1D7E"/>
    <w:multiLevelType w:val="hybridMultilevel"/>
    <w:tmpl w:val="37F41A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F473B89"/>
    <w:multiLevelType w:val="hybridMultilevel"/>
    <w:tmpl w:val="D68C597E"/>
    <w:lvl w:ilvl="0" w:tplc="A6DE1CD0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GillSansMT" w:hint="default"/>
        <w:b w:val="0"/>
        <w:i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3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DS2NDOysABSFko6SsGpxcWZ+XkgBca1AHMT7+4sAAAA"/>
  </w:docVars>
  <w:rsids>
    <w:rsidRoot w:val="0095792D"/>
    <w:rsid w:val="000101DF"/>
    <w:rsid w:val="0001637F"/>
    <w:rsid w:val="0003046F"/>
    <w:rsid w:val="000365F8"/>
    <w:rsid w:val="000625FC"/>
    <w:rsid w:val="0006438A"/>
    <w:rsid w:val="00087CB2"/>
    <w:rsid w:val="00092C16"/>
    <w:rsid w:val="000A7612"/>
    <w:rsid w:val="000A7D2C"/>
    <w:rsid w:val="000D6025"/>
    <w:rsid w:val="000D69B3"/>
    <w:rsid w:val="000E243E"/>
    <w:rsid w:val="000E5B0D"/>
    <w:rsid w:val="000F56C6"/>
    <w:rsid w:val="000F78FA"/>
    <w:rsid w:val="00103815"/>
    <w:rsid w:val="0011305B"/>
    <w:rsid w:val="0011577F"/>
    <w:rsid w:val="001311D5"/>
    <w:rsid w:val="00134194"/>
    <w:rsid w:val="00134D4E"/>
    <w:rsid w:val="00146290"/>
    <w:rsid w:val="00156BEC"/>
    <w:rsid w:val="001710C3"/>
    <w:rsid w:val="00172870"/>
    <w:rsid w:val="00173391"/>
    <w:rsid w:val="00182A75"/>
    <w:rsid w:val="00191C58"/>
    <w:rsid w:val="00192C8E"/>
    <w:rsid w:val="00194794"/>
    <w:rsid w:val="00194FE9"/>
    <w:rsid w:val="0019769C"/>
    <w:rsid w:val="001E2D19"/>
    <w:rsid w:val="001E36A4"/>
    <w:rsid w:val="001F750F"/>
    <w:rsid w:val="002054D4"/>
    <w:rsid w:val="00210333"/>
    <w:rsid w:val="0023793B"/>
    <w:rsid w:val="002400A0"/>
    <w:rsid w:val="002400C4"/>
    <w:rsid w:val="0024118C"/>
    <w:rsid w:val="002423F8"/>
    <w:rsid w:val="002537AF"/>
    <w:rsid w:val="00254EBA"/>
    <w:rsid w:val="00265A84"/>
    <w:rsid w:val="00270547"/>
    <w:rsid w:val="002737EA"/>
    <w:rsid w:val="00276901"/>
    <w:rsid w:val="002811D0"/>
    <w:rsid w:val="00281AF0"/>
    <w:rsid w:val="00293F32"/>
    <w:rsid w:val="0029784F"/>
    <w:rsid w:val="002C41F8"/>
    <w:rsid w:val="002D31C4"/>
    <w:rsid w:val="002E2B62"/>
    <w:rsid w:val="002F48FE"/>
    <w:rsid w:val="002F5B67"/>
    <w:rsid w:val="0031238C"/>
    <w:rsid w:val="00313B1B"/>
    <w:rsid w:val="003265BA"/>
    <w:rsid w:val="00334AA8"/>
    <w:rsid w:val="00336008"/>
    <w:rsid w:val="00346E7A"/>
    <w:rsid w:val="003510B5"/>
    <w:rsid w:val="003654EF"/>
    <w:rsid w:val="00366B67"/>
    <w:rsid w:val="003700D0"/>
    <w:rsid w:val="00371EF0"/>
    <w:rsid w:val="0037752F"/>
    <w:rsid w:val="00383131"/>
    <w:rsid w:val="003964F0"/>
    <w:rsid w:val="00396E77"/>
    <w:rsid w:val="003B11FF"/>
    <w:rsid w:val="003B3207"/>
    <w:rsid w:val="003B6EA7"/>
    <w:rsid w:val="003B7CA5"/>
    <w:rsid w:val="003D25E5"/>
    <w:rsid w:val="003E0F4A"/>
    <w:rsid w:val="003E3793"/>
    <w:rsid w:val="003E79E9"/>
    <w:rsid w:val="003F47C7"/>
    <w:rsid w:val="00410DB3"/>
    <w:rsid w:val="004122A1"/>
    <w:rsid w:val="00432709"/>
    <w:rsid w:val="00445351"/>
    <w:rsid w:val="00445A69"/>
    <w:rsid w:val="00447672"/>
    <w:rsid w:val="0045292C"/>
    <w:rsid w:val="0045296C"/>
    <w:rsid w:val="00453C05"/>
    <w:rsid w:val="0046340F"/>
    <w:rsid w:val="00464830"/>
    <w:rsid w:val="0047086A"/>
    <w:rsid w:val="004756F8"/>
    <w:rsid w:val="0048136A"/>
    <w:rsid w:val="00497A33"/>
    <w:rsid w:val="004B213C"/>
    <w:rsid w:val="004C7EA1"/>
    <w:rsid w:val="004D0C09"/>
    <w:rsid w:val="004F174C"/>
    <w:rsid w:val="004F392A"/>
    <w:rsid w:val="00516206"/>
    <w:rsid w:val="00526399"/>
    <w:rsid w:val="00536BA4"/>
    <w:rsid w:val="005439E0"/>
    <w:rsid w:val="00567432"/>
    <w:rsid w:val="0056770D"/>
    <w:rsid w:val="0056780B"/>
    <w:rsid w:val="00567AD7"/>
    <w:rsid w:val="00573CDF"/>
    <w:rsid w:val="005A175C"/>
    <w:rsid w:val="005A7DCD"/>
    <w:rsid w:val="005B7C45"/>
    <w:rsid w:val="005C5B7E"/>
    <w:rsid w:val="005F070B"/>
    <w:rsid w:val="00600802"/>
    <w:rsid w:val="006105E6"/>
    <w:rsid w:val="0061085B"/>
    <w:rsid w:val="00616335"/>
    <w:rsid w:val="00623EA5"/>
    <w:rsid w:val="00640184"/>
    <w:rsid w:val="006414DA"/>
    <w:rsid w:val="00644DF7"/>
    <w:rsid w:val="00652C27"/>
    <w:rsid w:val="0066253E"/>
    <w:rsid w:val="006705EE"/>
    <w:rsid w:val="00677B77"/>
    <w:rsid w:val="0068791E"/>
    <w:rsid w:val="0069166F"/>
    <w:rsid w:val="006917C7"/>
    <w:rsid w:val="00693A02"/>
    <w:rsid w:val="006A1563"/>
    <w:rsid w:val="006A18F1"/>
    <w:rsid w:val="006A6A40"/>
    <w:rsid w:val="006C1A83"/>
    <w:rsid w:val="006D59FB"/>
    <w:rsid w:val="006E1AB3"/>
    <w:rsid w:val="006E315E"/>
    <w:rsid w:val="006E37D1"/>
    <w:rsid w:val="006E4744"/>
    <w:rsid w:val="006F0535"/>
    <w:rsid w:val="006F5896"/>
    <w:rsid w:val="006F6055"/>
    <w:rsid w:val="00720A7A"/>
    <w:rsid w:val="00723F00"/>
    <w:rsid w:val="00724381"/>
    <w:rsid w:val="00731E5B"/>
    <w:rsid w:val="007411B1"/>
    <w:rsid w:val="00745099"/>
    <w:rsid w:val="00750605"/>
    <w:rsid w:val="0076745C"/>
    <w:rsid w:val="007719B8"/>
    <w:rsid w:val="007805A5"/>
    <w:rsid w:val="00786F7A"/>
    <w:rsid w:val="0079205B"/>
    <w:rsid w:val="00795AC7"/>
    <w:rsid w:val="007C22D7"/>
    <w:rsid w:val="007C5CF2"/>
    <w:rsid w:val="007D0031"/>
    <w:rsid w:val="007D2BC6"/>
    <w:rsid w:val="007F5289"/>
    <w:rsid w:val="008027AE"/>
    <w:rsid w:val="00804F6F"/>
    <w:rsid w:val="00807E33"/>
    <w:rsid w:val="008123C8"/>
    <w:rsid w:val="008164B3"/>
    <w:rsid w:val="008309D8"/>
    <w:rsid w:val="00833D3B"/>
    <w:rsid w:val="00834162"/>
    <w:rsid w:val="00841B27"/>
    <w:rsid w:val="008449B7"/>
    <w:rsid w:val="00845425"/>
    <w:rsid w:val="0084583E"/>
    <w:rsid w:val="008601AB"/>
    <w:rsid w:val="00866555"/>
    <w:rsid w:val="0087063A"/>
    <w:rsid w:val="008744BC"/>
    <w:rsid w:val="00874D68"/>
    <w:rsid w:val="00881FC8"/>
    <w:rsid w:val="008C5377"/>
    <w:rsid w:val="008C62E4"/>
    <w:rsid w:val="008D0231"/>
    <w:rsid w:val="008D6E39"/>
    <w:rsid w:val="008E26C5"/>
    <w:rsid w:val="008E73EF"/>
    <w:rsid w:val="008F6A88"/>
    <w:rsid w:val="00904625"/>
    <w:rsid w:val="00922D0F"/>
    <w:rsid w:val="00930376"/>
    <w:rsid w:val="00932D5C"/>
    <w:rsid w:val="009433AB"/>
    <w:rsid w:val="00950181"/>
    <w:rsid w:val="0095792D"/>
    <w:rsid w:val="00960922"/>
    <w:rsid w:val="00970993"/>
    <w:rsid w:val="00980C30"/>
    <w:rsid w:val="00982DFC"/>
    <w:rsid w:val="0099469D"/>
    <w:rsid w:val="009A1E2C"/>
    <w:rsid w:val="009A334F"/>
    <w:rsid w:val="009A4366"/>
    <w:rsid w:val="009B11A9"/>
    <w:rsid w:val="009B2745"/>
    <w:rsid w:val="009B7E46"/>
    <w:rsid w:val="009C525A"/>
    <w:rsid w:val="009C7E81"/>
    <w:rsid w:val="009C7FA6"/>
    <w:rsid w:val="009D0AC1"/>
    <w:rsid w:val="009D658D"/>
    <w:rsid w:val="009D6818"/>
    <w:rsid w:val="009E18D5"/>
    <w:rsid w:val="009F36C7"/>
    <w:rsid w:val="009F504A"/>
    <w:rsid w:val="009F6679"/>
    <w:rsid w:val="009F6B19"/>
    <w:rsid w:val="00A07389"/>
    <w:rsid w:val="00A1437C"/>
    <w:rsid w:val="00A335C7"/>
    <w:rsid w:val="00A341D7"/>
    <w:rsid w:val="00A3733E"/>
    <w:rsid w:val="00A37ED9"/>
    <w:rsid w:val="00A403E2"/>
    <w:rsid w:val="00A55D5E"/>
    <w:rsid w:val="00A600EB"/>
    <w:rsid w:val="00A707AD"/>
    <w:rsid w:val="00A94066"/>
    <w:rsid w:val="00AA4FFE"/>
    <w:rsid w:val="00AC5640"/>
    <w:rsid w:val="00AC56AD"/>
    <w:rsid w:val="00AE371E"/>
    <w:rsid w:val="00B05D0E"/>
    <w:rsid w:val="00B163B8"/>
    <w:rsid w:val="00B2464D"/>
    <w:rsid w:val="00B345DE"/>
    <w:rsid w:val="00B41171"/>
    <w:rsid w:val="00B4135D"/>
    <w:rsid w:val="00B4434F"/>
    <w:rsid w:val="00B469F4"/>
    <w:rsid w:val="00B53616"/>
    <w:rsid w:val="00B67F56"/>
    <w:rsid w:val="00B91AFF"/>
    <w:rsid w:val="00BA1634"/>
    <w:rsid w:val="00BC2A98"/>
    <w:rsid w:val="00C11629"/>
    <w:rsid w:val="00C20E89"/>
    <w:rsid w:val="00C3174F"/>
    <w:rsid w:val="00C37B38"/>
    <w:rsid w:val="00C37F7A"/>
    <w:rsid w:val="00C45E2C"/>
    <w:rsid w:val="00C50B9E"/>
    <w:rsid w:val="00C75FB2"/>
    <w:rsid w:val="00C80344"/>
    <w:rsid w:val="00C9141E"/>
    <w:rsid w:val="00CB64AA"/>
    <w:rsid w:val="00CD5B55"/>
    <w:rsid w:val="00D14AD9"/>
    <w:rsid w:val="00D222F9"/>
    <w:rsid w:val="00D275F2"/>
    <w:rsid w:val="00D34BBA"/>
    <w:rsid w:val="00D509D2"/>
    <w:rsid w:val="00D61A7F"/>
    <w:rsid w:val="00D65977"/>
    <w:rsid w:val="00D67ECC"/>
    <w:rsid w:val="00D72D0D"/>
    <w:rsid w:val="00D72D67"/>
    <w:rsid w:val="00D74D89"/>
    <w:rsid w:val="00D931A2"/>
    <w:rsid w:val="00DB72E7"/>
    <w:rsid w:val="00DC7B68"/>
    <w:rsid w:val="00DE7CEC"/>
    <w:rsid w:val="00DF451D"/>
    <w:rsid w:val="00E00F6F"/>
    <w:rsid w:val="00E30BF7"/>
    <w:rsid w:val="00E33123"/>
    <w:rsid w:val="00E350F0"/>
    <w:rsid w:val="00E443E8"/>
    <w:rsid w:val="00E46764"/>
    <w:rsid w:val="00E531EF"/>
    <w:rsid w:val="00E66D25"/>
    <w:rsid w:val="00E744BD"/>
    <w:rsid w:val="00E83061"/>
    <w:rsid w:val="00E97C54"/>
    <w:rsid w:val="00EA3FB1"/>
    <w:rsid w:val="00EC41B0"/>
    <w:rsid w:val="00EC4638"/>
    <w:rsid w:val="00ED00E6"/>
    <w:rsid w:val="00ED510C"/>
    <w:rsid w:val="00EF5E1F"/>
    <w:rsid w:val="00F0369D"/>
    <w:rsid w:val="00F12342"/>
    <w:rsid w:val="00F35703"/>
    <w:rsid w:val="00F4318C"/>
    <w:rsid w:val="00F473C3"/>
    <w:rsid w:val="00F55502"/>
    <w:rsid w:val="00F55E81"/>
    <w:rsid w:val="00F74586"/>
    <w:rsid w:val="00F760A6"/>
    <w:rsid w:val="00F857F8"/>
    <w:rsid w:val="00F93AA7"/>
    <w:rsid w:val="00FA22BE"/>
    <w:rsid w:val="00FC15DE"/>
    <w:rsid w:val="00FC4463"/>
    <w:rsid w:val="00FC550F"/>
    <w:rsid w:val="00FD396C"/>
    <w:rsid w:val="00FF4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B4F9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 w:val="22"/>
      <w:u w:val="single"/>
    </w:rPr>
  </w:style>
  <w:style w:type="paragraph" w:styleId="Heading5">
    <w:name w:val="heading 5"/>
    <w:basedOn w:val="Normal"/>
    <w:next w:val="Normal"/>
    <w:qFormat/>
    <w:pPr>
      <w:keepNext/>
      <w:ind w:left="2160" w:firstLine="72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52"/>
    </w:rPr>
  </w:style>
  <w:style w:type="paragraph" w:styleId="BodyText">
    <w:name w:val="Body Text"/>
    <w:basedOn w:val="Normal"/>
    <w:rPr>
      <w:b/>
      <w:bCs/>
    </w:rPr>
  </w:style>
  <w:style w:type="paragraph" w:styleId="BodyText2">
    <w:name w:val="Body Text 2"/>
    <w:basedOn w:val="Normal"/>
    <w:rPr>
      <w:sz w:val="22"/>
    </w:rPr>
  </w:style>
  <w:style w:type="paragraph" w:styleId="BalloonText">
    <w:name w:val="Balloon Text"/>
    <w:basedOn w:val="Normal"/>
    <w:semiHidden/>
    <w:rsid w:val="007450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4676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4676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9433AB"/>
    <w:rPr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194FE9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rsid w:val="00EF5E1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7D2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0605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 w:val="22"/>
      <w:u w:val="single"/>
    </w:rPr>
  </w:style>
  <w:style w:type="paragraph" w:styleId="Heading5">
    <w:name w:val="heading 5"/>
    <w:basedOn w:val="Normal"/>
    <w:next w:val="Normal"/>
    <w:qFormat/>
    <w:pPr>
      <w:keepNext/>
      <w:ind w:left="2160" w:firstLine="72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52"/>
    </w:rPr>
  </w:style>
  <w:style w:type="paragraph" w:styleId="BodyText">
    <w:name w:val="Body Text"/>
    <w:basedOn w:val="Normal"/>
    <w:rPr>
      <w:b/>
      <w:bCs/>
    </w:rPr>
  </w:style>
  <w:style w:type="paragraph" w:styleId="BodyText2">
    <w:name w:val="Body Text 2"/>
    <w:basedOn w:val="Normal"/>
    <w:rPr>
      <w:sz w:val="22"/>
    </w:rPr>
  </w:style>
  <w:style w:type="paragraph" w:styleId="BalloonText">
    <w:name w:val="Balloon Text"/>
    <w:basedOn w:val="Normal"/>
    <w:semiHidden/>
    <w:rsid w:val="007450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4676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4676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9433AB"/>
    <w:rPr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194FE9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rsid w:val="00EF5E1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7D2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060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rryan@rad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94A218-67F2-4698-A369-848F10E68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D</Company>
  <LinksUpToDate>false</LinksUpToDate>
  <CharactersWithSpaces>2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MLY</dc:creator>
  <cp:lastModifiedBy>RegionalAdmin</cp:lastModifiedBy>
  <cp:revision>2</cp:revision>
  <cp:lastPrinted>2014-09-07T23:15:00Z</cp:lastPrinted>
  <dcterms:created xsi:type="dcterms:W3CDTF">2019-06-04T01:54:00Z</dcterms:created>
  <dcterms:modified xsi:type="dcterms:W3CDTF">2019-06-04T01:54:00Z</dcterms:modified>
</cp:coreProperties>
</file>